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2B4446" w:rsidRDefault="002B4446">
      <w:pPr>
        <w:jc w:val="both"/>
        <w:rPr>
          <w:b/>
          <w:sz w:val="40"/>
          <w:szCs w:val="40"/>
        </w:rPr>
      </w:pPr>
    </w:p>
    <w:p w:rsidR="002B4446" w:rsidRDefault="0059608D">
      <w:pPr>
        <w:jc w:val="center"/>
        <w:rPr>
          <w:b/>
          <w:sz w:val="40"/>
          <w:szCs w:val="40"/>
        </w:rPr>
      </w:pPr>
      <w:r w:rsidRPr="0059608D">
        <w:rPr>
          <w:b/>
          <w:noProof/>
          <w:sz w:val="40"/>
          <w:szCs w:val="40"/>
          <w:lang w:val="en-US" w:eastAsia="en-US"/>
        </w:rPr>
        <w:drawing>
          <wp:inline distT="0" distB="0" distL="0" distR="0">
            <wp:extent cx="1932305" cy="2035810"/>
            <wp:effectExtent l="0" t="0" r="0" b="25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0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4446" w:rsidRDefault="002B4446">
      <w:pPr>
        <w:jc w:val="center"/>
        <w:rPr>
          <w:b/>
          <w:sz w:val="40"/>
          <w:szCs w:val="40"/>
        </w:rPr>
      </w:pPr>
    </w:p>
    <w:p w:rsidR="002B4446" w:rsidRDefault="0059608D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MÜHENDİSLİK PROJESİ </w:t>
      </w:r>
      <w:r w:rsidR="000D5789">
        <w:rPr>
          <w:b/>
          <w:sz w:val="44"/>
          <w:szCs w:val="44"/>
        </w:rPr>
        <w:t>FİNAL RAPORU</w:t>
      </w:r>
    </w:p>
    <w:p w:rsidR="002B4446" w:rsidRDefault="002B4446">
      <w:pPr>
        <w:jc w:val="center"/>
        <w:rPr>
          <w:b/>
          <w:sz w:val="32"/>
          <w:szCs w:val="32"/>
        </w:rPr>
      </w:pP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b/>
          <w:bCs/>
          <w:sz w:val="44"/>
          <w:szCs w:val="52"/>
        </w:rPr>
      </w:pPr>
      <w:r>
        <w:rPr>
          <w:rFonts w:ascii="Times New Roman" w:hAnsi="Times New Roman" w:cs="Times New Roman"/>
          <w:b/>
          <w:bCs/>
          <w:sz w:val="44"/>
          <w:szCs w:val="52"/>
        </w:rPr>
        <w:t>&lt;&lt;</w:t>
      </w:r>
      <w:r w:rsidRPr="00392B1A">
        <w:rPr>
          <w:rFonts w:ascii="Times New Roman" w:hAnsi="Times New Roman" w:cs="Times New Roman"/>
          <w:b/>
          <w:bCs/>
          <w:sz w:val="44"/>
          <w:szCs w:val="52"/>
        </w:rPr>
        <w:t>Projenin Adı&gt;&gt;</w:t>
      </w:r>
    </w:p>
    <w:p w:rsidR="0059608D" w:rsidRPr="00392B1A" w:rsidRDefault="0059608D" w:rsidP="0059608D">
      <w:pPr>
        <w:rPr>
          <w:rFonts w:ascii="Times New Roman" w:hAnsi="Times New Roman" w:cs="Times New Roman"/>
          <w:b/>
          <w:bCs/>
          <w:sz w:val="44"/>
          <w:szCs w:val="52"/>
        </w:rPr>
      </w:pP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92B1A">
        <w:rPr>
          <w:rFonts w:ascii="Times New Roman" w:hAnsi="Times New Roman" w:cs="Times New Roman"/>
          <w:b/>
          <w:bCs/>
          <w:sz w:val="32"/>
          <w:szCs w:val="32"/>
        </w:rPr>
        <w:t>HAZIRLAYANLAR</w:t>
      </w: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sz w:val="32"/>
          <w:szCs w:val="32"/>
        </w:rPr>
        <w:t>&lt;&lt;Grup Adı&gt;&gt;</w:t>
      </w: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1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</w:t>
      </w:r>
      <w:proofErr w:type="spellStart"/>
      <w:r w:rsidRPr="00392B1A">
        <w:rPr>
          <w:rFonts w:ascii="Times New Roman" w:hAnsi="Times New Roman" w:cs="Times New Roman"/>
          <w:sz w:val="32"/>
          <w:szCs w:val="32"/>
        </w:rPr>
        <w:t>Soyad</w:t>
      </w:r>
      <w:proofErr w:type="spellEnd"/>
      <w:r w:rsidRPr="00392B1A">
        <w:rPr>
          <w:rFonts w:ascii="Times New Roman" w:hAnsi="Times New Roman" w:cs="Times New Roman"/>
          <w:sz w:val="32"/>
          <w:szCs w:val="32"/>
        </w:rPr>
        <w:t xml:space="preserve"> - Numara&gt;&gt;</w:t>
      </w: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2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</w:t>
      </w:r>
      <w:proofErr w:type="spellStart"/>
      <w:r w:rsidRPr="00392B1A">
        <w:rPr>
          <w:rFonts w:ascii="Times New Roman" w:hAnsi="Times New Roman" w:cs="Times New Roman"/>
          <w:sz w:val="32"/>
          <w:szCs w:val="32"/>
        </w:rPr>
        <w:t>Soyad</w:t>
      </w:r>
      <w:proofErr w:type="spellEnd"/>
      <w:r w:rsidRPr="00392B1A">
        <w:rPr>
          <w:rFonts w:ascii="Times New Roman" w:hAnsi="Times New Roman" w:cs="Times New Roman"/>
          <w:sz w:val="32"/>
          <w:szCs w:val="32"/>
        </w:rPr>
        <w:t xml:space="preserve"> - Numara&gt;&gt;</w:t>
      </w: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3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</w:t>
      </w:r>
      <w:proofErr w:type="spellStart"/>
      <w:r w:rsidRPr="00392B1A">
        <w:rPr>
          <w:rFonts w:ascii="Times New Roman" w:hAnsi="Times New Roman" w:cs="Times New Roman"/>
          <w:sz w:val="32"/>
          <w:szCs w:val="32"/>
        </w:rPr>
        <w:t>Soyad</w:t>
      </w:r>
      <w:proofErr w:type="spellEnd"/>
      <w:r w:rsidRPr="00392B1A">
        <w:rPr>
          <w:rFonts w:ascii="Times New Roman" w:hAnsi="Times New Roman" w:cs="Times New Roman"/>
          <w:sz w:val="32"/>
          <w:szCs w:val="32"/>
        </w:rPr>
        <w:t xml:space="preserve"> - Numara&gt;&gt;</w:t>
      </w: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4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</w:t>
      </w:r>
      <w:proofErr w:type="spellStart"/>
      <w:r w:rsidRPr="00392B1A">
        <w:rPr>
          <w:rFonts w:ascii="Times New Roman" w:hAnsi="Times New Roman" w:cs="Times New Roman"/>
          <w:sz w:val="32"/>
          <w:szCs w:val="32"/>
        </w:rPr>
        <w:t>Soyad</w:t>
      </w:r>
      <w:proofErr w:type="spellEnd"/>
      <w:r w:rsidRPr="00392B1A">
        <w:rPr>
          <w:rFonts w:ascii="Times New Roman" w:hAnsi="Times New Roman" w:cs="Times New Roman"/>
          <w:sz w:val="32"/>
          <w:szCs w:val="32"/>
        </w:rPr>
        <w:t xml:space="preserve"> - Numara&gt;&gt;</w:t>
      </w:r>
    </w:p>
    <w:p w:rsidR="0059608D" w:rsidRDefault="0059608D" w:rsidP="0059608D">
      <w:pPr>
        <w:jc w:val="center"/>
        <w:rPr>
          <w:rFonts w:ascii="Times New Roman" w:hAnsi="Times New Roman" w:cs="Times New Roman"/>
          <w:b/>
          <w:bCs/>
          <w:sz w:val="44"/>
          <w:szCs w:val="52"/>
        </w:rPr>
      </w:pPr>
    </w:p>
    <w:p w:rsidR="0059608D" w:rsidRPr="00392B1A" w:rsidRDefault="0059608D" w:rsidP="0059608D">
      <w:pPr>
        <w:jc w:val="center"/>
        <w:rPr>
          <w:rFonts w:ascii="Times New Roman" w:hAnsi="Times New Roman" w:cs="Times New Roman"/>
          <w:b/>
          <w:bCs/>
          <w:sz w:val="32"/>
          <w:szCs w:val="52"/>
        </w:rPr>
      </w:pPr>
      <w:r w:rsidRPr="00392B1A">
        <w:rPr>
          <w:rFonts w:ascii="Times New Roman" w:hAnsi="Times New Roman" w:cs="Times New Roman"/>
          <w:b/>
          <w:bCs/>
          <w:sz w:val="32"/>
          <w:szCs w:val="52"/>
        </w:rPr>
        <w:t>&lt;&lt;ay yıl&gt;&gt;</w:t>
      </w:r>
    </w:p>
    <w:p w:rsidR="000D5789" w:rsidRDefault="000D5789" w:rsidP="000D5789">
      <w:pPr>
        <w:jc w:val="center"/>
      </w:pPr>
    </w:p>
    <w:p w:rsidR="000D5789" w:rsidRDefault="000D5789" w:rsidP="00402D30">
      <w:pPr>
        <w:tabs>
          <w:tab w:val="left" w:pos="4995"/>
        </w:tabs>
      </w:pPr>
      <w:bookmarkStart w:id="0" w:name="_GoBack"/>
      <w:bookmarkEnd w:id="0"/>
    </w:p>
    <w:p w:rsidR="000D5789" w:rsidRPr="00436B99" w:rsidRDefault="000D5789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1" w:name="_Toc229753031"/>
      <w:r w:rsidRPr="00436B99">
        <w:rPr>
          <w:rFonts w:asciiTheme="minorHAnsi" w:hAnsiTheme="minorHAnsi" w:cstheme="minorHAnsi"/>
          <w:b w:val="0"/>
        </w:rPr>
        <w:lastRenderedPageBreak/>
        <w:t>ÖZET</w:t>
      </w:r>
      <w:bookmarkEnd w:id="1"/>
    </w:p>
    <w:p w:rsidR="000D5789" w:rsidRDefault="000D5789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2" w:name="_Toc229753032"/>
      <w:r w:rsidRPr="00436B99">
        <w:rPr>
          <w:rFonts w:asciiTheme="minorHAnsi" w:hAnsiTheme="minorHAnsi" w:cstheme="minorHAnsi"/>
          <w:b w:val="0"/>
        </w:rPr>
        <w:t>1. GİRİŞ</w:t>
      </w:r>
      <w:bookmarkEnd w:id="2"/>
    </w:p>
    <w:p w:rsidR="00465429" w:rsidRPr="00465429" w:rsidRDefault="00465429" w:rsidP="00465429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3" w:name="_Toc229753033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1. Problem Tanımı, Projenin amacı</w:t>
      </w:r>
      <w:bookmarkEnd w:id="3"/>
    </w:p>
    <w:p w:rsidR="00465429" w:rsidRPr="00465429" w:rsidRDefault="00465429" w:rsidP="00465429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4" w:name="_Toc229753034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2. Literatür Özeti, Literatürdeki Boşluk</w:t>
      </w:r>
      <w:r w:rsidR="00402D30">
        <w:rPr>
          <w:rFonts w:asciiTheme="minorHAnsi" w:hAnsiTheme="minorHAnsi" w:cstheme="minorHAnsi"/>
          <w:b w:val="0"/>
          <w:color w:val="0070C0"/>
          <w:sz w:val="26"/>
          <w:szCs w:val="26"/>
        </w:rPr>
        <w:t>lar</w:t>
      </w:r>
      <w:bookmarkEnd w:id="4"/>
    </w:p>
    <w:p w:rsidR="00465429" w:rsidRPr="00465429" w:rsidRDefault="00465429" w:rsidP="00465429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5" w:name="_Toc229753035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3. Projenin Yenilikçi Yönü, Hangi Birleşmiş Milletler Kalkınma Hedef(</w:t>
      </w:r>
      <w:proofErr w:type="spellStart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ler</w:t>
      </w:r>
      <w:proofErr w:type="spellEnd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)ine Hizmet Ettiği, Literatüre Katkısı,</w:t>
      </w:r>
      <w:bookmarkEnd w:id="5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</w:t>
      </w:r>
    </w:p>
    <w:p w:rsidR="00465429" w:rsidRPr="00465429" w:rsidRDefault="00465429" w:rsidP="00465429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6" w:name="_Toc229753036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4. Disiplinler Arası Yaklaşım ve Projenin Mühendislik Temeli</w:t>
      </w:r>
      <w:bookmarkEnd w:id="6"/>
    </w:p>
    <w:p w:rsidR="000D5789" w:rsidRPr="001A0BCF" w:rsidRDefault="000D5789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7" w:name="_Toc229753037"/>
      <w:r w:rsidRPr="001A0BCF">
        <w:rPr>
          <w:rFonts w:asciiTheme="minorHAnsi" w:hAnsiTheme="minorHAnsi" w:cstheme="minorHAnsi"/>
          <w:b w:val="0"/>
        </w:rPr>
        <w:t>2. SİSTEM TASARIMI</w:t>
      </w:r>
      <w:bookmarkEnd w:id="7"/>
    </w:p>
    <w:p w:rsidR="00B96571" w:rsidRDefault="000D5789" w:rsidP="00A76FAA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8" w:name="_Toc229753038"/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>2.1. Tanım</w:t>
      </w:r>
      <w:bookmarkEnd w:id="8"/>
    </w:p>
    <w:p w:rsidR="00465429" w:rsidRDefault="000D5789" w:rsidP="00A76FAA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9" w:name="_Toc229753039"/>
      <w:r w:rsidRPr="00436B9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 xml:space="preserve">2.1.1. </w:t>
      </w:r>
      <w:r w:rsidR="0046542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Sistemin Genel Yapısı</w:t>
      </w:r>
      <w:bookmarkEnd w:id="9"/>
    </w:p>
    <w:p w:rsidR="00B96571" w:rsidRDefault="000D5789" w:rsidP="00A76FAA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10" w:name="_Toc229753040"/>
      <w:r w:rsidRPr="00436B9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1.2</w:t>
      </w:r>
      <w:r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.</w:t>
      </w:r>
      <w:r w:rsidRPr="00436B9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 xml:space="preserve"> </w:t>
      </w:r>
      <w:r w:rsidR="0046542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Sistemin Veri Akışı ve Diyagramı</w:t>
      </w:r>
      <w:bookmarkEnd w:id="10"/>
    </w:p>
    <w:p w:rsidR="000D5789" w:rsidRDefault="000D5789" w:rsidP="00A76FAA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11" w:name="_Toc229753041"/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>2.2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>.</w:t>
      </w:r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Sistemdeki </w:t>
      </w:r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>Rol ve Sorumluluklar</w:t>
      </w:r>
      <w:bookmarkEnd w:id="11"/>
    </w:p>
    <w:p w:rsidR="00465429" w:rsidRPr="007B68D4" w:rsidRDefault="00465429" w:rsidP="007B68D4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2" w:name="_Toc229753042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1. Yazılım Süreç Modeli</w:t>
      </w:r>
      <w:bookmarkEnd w:id="12"/>
    </w:p>
    <w:p w:rsidR="00465429" w:rsidRPr="007B68D4" w:rsidRDefault="00465429" w:rsidP="007B68D4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3" w:name="_Toc229753043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2. Donanım Süreç Modeli</w:t>
      </w:r>
      <w:bookmarkEnd w:id="13"/>
    </w:p>
    <w:p w:rsidR="00465429" w:rsidRPr="007B68D4" w:rsidRDefault="00465429" w:rsidP="007B68D4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4" w:name="_Toc229753044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2. Tasarım, Geliştirme, Test ve Bakım Süreçleri</w:t>
      </w:r>
      <w:bookmarkEnd w:id="14"/>
    </w:p>
    <w:p w:rsidR="00465429" w:rsidRPr="007B68D4" w:rsidRDefault="00465429" w:rsidP="007B68D4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5" w:name="_Toc229753045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3. İş paketleri, Sistemin Modülleri</w:t>
      </w:r>
      <w:bookmarkEnd w:id="15"/>
    </w:p>
    <w:p w:rsidR="007B68D4" w:rsidRPr="007B68D4" w:rsidRDefault="00465429" w:rsidP="007B68D4">
      <w:pPr>
        <w:pStyle w:val="Balk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6" w:name="_Toc229753046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4. İş-zaman Çizelgesi</w:t>
      </w:r>
      <w:bookmarkEnd w:id="16"/>
    </w:p>
    <w:p w:rsidR="007B68D4" w:rsidRPr="007B68D4" w:rsidRDefault="000D5789" w:rsidP="007B68D4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17" w:name="_Toc229753047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2.3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Araç ve Teknikler</w:t>
      </w:r>
      <w:bookmarkEnd w:id="17"/>
    </w:p>
    <w:p w:rsidR="001B225F" w:rsidRDefault="000D5789" w:rsidP="001B225F">
      <w:pPr>
        <w:pStyle w:val="Balk1"/>
        <w:spacing w:before="0"/>
        <w:ind w:left="720"/>
        <w:rPr>
          <w:rFonts w:asciiTheme="minorHAnsi" w:hAnsiTheme="minorHAnsi" w:cstheme="minorHAnsi"/>
          <w:b w:val="0"/>
        </w:rPr>
      </w:pPr>
      <w:bookmarkStart w:id="18" w:name="_Toc229753048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2.4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Araç ve Teknolojilerin Temini</w:t>
      </w:r>
      <w:bookmarkStart w:id="19" w:name="_Toc480491622"/>
      <w:r w:rsidR="001B225F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ve Maliyet Analizi</w:t>
      </w:r>
      <w:bookmarkEnd w:id="18"/>
      <w:r w:rsidR="001B225F" w:rsidRPr="001B225F">
        <w:rPr>
          <w:rFonts w:asciiTheme="minorHAnsi" w:hAnsiTheme="minorHAnsi" w:cstheme="minorHAnsi"/>
          <w:b w:val="0"/>
        </w:rPr>
        <w:t xml:space="preserve"> </w:t>
      </w:r>
    </w:p>
    <w:p w:rsidR="001B225F" w:rsidRPr="007B68D4" w:rsidRDefault="001B225F" w:rsidP="001B225F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20" w:name="_Toc229753049"/>
      <w:r>
        <w:rPr>
          <w:rFonts w:asciiTheme="minorHAnsi" w:hAnsiTheme="minorHAnsi" w:cstheme="minorHAnsi"/>
          <w:b w:val="0"/>
        </w:rPr>
        <w:t xml:space="preserve">3. </w:t>
      </w:r>
      <w:r w:rsidRPr="00C9355E">
        <w:rPr>
          <w:rFonts w:asciiTheme="minorHAnsi" w:hAnsiTheme="minorHAnsi" w:cstheme="minorHAnsi"/>
          <w:b w:val="0"/>
        </w:rPr>
        <w:t>KODLAMA</w:t>
      </w:r>
      <w:r>
        <w:rPr>
          <w:rFonts w:asciiTheme="minorHAnsi" w:hAnsiTheme="minorHAnsi" w:cstheme="minorHAnsi"/>
          <w:b w:val="0"/>
        </w:rPr>
        <w:t xml:space="preserve"> ve SİNYAL ANALİZİ</w:t>
      </w:r>
      <w:bookmarkEnd w:id="20"/>
    </w:p>
    <w:p w:rsidR="001B225F" w:rsidRPr="007B68D4" w:rsidRDefault="001B225F" w:rsidP="001B225F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1" w:name="_Toc229753050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5.1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Tanım</w:t>
      </w:r>
      <w:bookmarkEnd w:id="21"/>
    </w:p>
    <w:p w:rsidR="001B225F" w:rsidRPr="007B68D4" w:rsidRDefault="001B225F" w:rsidP="001B225F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2" w:name="_Toc229753051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5.2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Sonuçlar ve Temeltaşlar</w:t>
      </w:r>
      <w:bookmarkEnd w:id="22"/>
    </w:p>
    <w:p w:rsidR="001B225F" w:rsidRPr="00C9355E" w:rsidRDefault="001B225F" w:rsidP="001B225F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3" w:name="_Toc229753052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5.3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Bağımlılıklar ve Kısıtlar</w:t>
      </w:r>
      <w:bookmarkEnd w:id="23"/>
    </w:p>
    <w:p w:rsidR="007B68D4" w:rsidRPr="001B225F" w:rsidRDefault="001B225F" w:rsidP="007B68D4">
      <w:pPr>
        <w:pStyle w:val="Balk1"/>
        <w:spacing w:before="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4" w:name="_Toc229753053"/>
      <w:r>
        <w:rPr>
          <w:rFonts w:asciiTheme="minorHAnsi" w:hAnsiTheme="minorHAnsi" w:cstheme="minorHAnsi"/>
          <w:b w:val="0"/>
        </w:rPr>
        <w:t>4</w:t>
      </w:r>
      <w:r w:rsidR="000D5789" w:rsidRPr="00C9355E">
        <w:rPr>
          <w:rFonts w:asciiTheme="minorHAnsi" w:hAnsiTheme="minorHAnsi" w:cstheme="minorHAnsi"/>
          <w:b w:val="0"/>
        </w:rPr>
        <w:t>. VERİTABANI TASARIMI</w:t>
      </w:r>
      <w:bookmarkStart w:id="25" w:name="_Toc480491625"/>
      <w:bookmarkEnd w:id="19"/>
      <w:bookmarkEnd w:id="24"/>
    </w:p>
    <w:p w:rsidR="007B68D4" w:rsidRPr="007B68D4" w:rsidRDefault="000D5789" w:rsidP="007B68D4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6" w:name="_Toc229753054"/>
      <w:r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3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>.</w:t>
      </w:r>
      <w:r w:rsidR="007B68D4" w:rsidRPr="007B68D4">
        <w:rPr>
          <w:rFonts w:asciiTheme="minorHAnsi" w:hAnsiTheme="minorHAnsi" w:cstheme="minorHAnsi"/>
          <w:b w:val="0"/>
          <w:color w:val="0070C0"/>
          <w:sz w:val="26"/>
          <w:szCs w:val="26"/>
        </w:rPr>
        <w:t>1.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</w:t>
      </w:r>
      <w:r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Kaynak İhtiyacı</w:t>
      </w:r>
      <w:bookmarkStart w:id="27" w:name="_Toc480491626"/>
      <w:bookmarkEnd w:id="25"/>
      <w:bookmarkEnd w:id="26"/>
    </w:p>
    <w:p w:rsidR="007B68D4" w:rsidRPr="007B68D4" w:rsidRDefault="000D5789" w:rsidP="007B68D4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8" w:name="_Toc229753055"/>
      <w:r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3.4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Bağımlılıklar ve Kısıtlar</w:t>
      </w:r>
      <w:bookmarkStart w:id="29" w:name="_Toc480491627"/>
      <w:bookmarkEnd w:id="27"/>
      <w:bookmarkEnd w:id="28"/>
    </w:p>
    <w:p w:rsidR="000D5789" w:rsidRPr="001B225F" w:rsidRDefault="000D5789" w:rsidP="001B225F">
      <w:pPr>
        <w:pStyle w:val="Balk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30" w:name="_Toc229753056"/>
      <w:r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3.5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Riskler ve Arızalar</w:t>
      </w:r>
      <w:bookmarkEnd w:id="29"/>
      <w:bookmarkEnd w:id="30"/>
    </w:p>
    <w:p w:rsidR="001B225F" w:rsidRDefault="001B225F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31" w:name="_Toc229753057"/>
      <w:r>
        <w:rPr>
          <w:rFonts w:asciiTheme="minorHAnsi" w:hAnsiTheme="minorHAnsi" w:cstheme="minorHAnsi"/>
          <w:b w:val="0"/>
        </w:rPr>
        <w:t xml:space="preserve">5. </w:t>
      </w:r>
      <w:r w:rsidRPr="00C9355E">
        <w:rPr>
          <w:rFonts w:asciiTheme="minorHAnsi" w:hAnsiTheme="minorHAnsi" w:cstheme="minorHAnsi"/>
          <w:b w:val="0"/>
        </w:rPr>
        <w:t xml:space="preserve">ARAYÜZ </w:t>
      </w:r>
      <w:r>
        <w:rPr>
          <w:rFonts w:asciiTheme="minorHAnsi" w:hAnsiTheme="minorHAnsi" w:cstheme="minorHAnsi"/>
          <w:b w:val="0"/>
        </w:rPr>
        <w:t xml:space="preserve">ve SİMÜLASYON </w:t>
      </w:r>
      <w:r w:rsidRPr="00C9355E">
        <w:rPr>
          <w:rFonts w:asciiTheme="minorHAnsi" w:hAnsiTheme="minorHAnsi" w:cstheme="minorHAnsi"/>
          <w:b w:val="0"/>
        </w:rPr>
        <w:t>TASARIMI</w:t>
      </w:r>
      <w:bookmarkEnd w:id="31"/>
      <w:r>
        <w:rPr>
          <w:rFonts w:asciiTheme="minorHAnsi" w:hAnsiTheme="minorHAnsi" w:cstheme="minorHAnsi"/>
          <w:b w:val="0"/>
        </w:rPr>
        <w:t xml:space="preserve"> </w:t>
      </w:r>
    </w:p>
    <w:p w:rsidR="000D5789" w:rsidRPr="00C9355E" w:rsidRDefault="000D5789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32" w:name="_Toc229753058"/>
      <w:r>
        <w:rPr>
          <w:rFonts w:asciiTheme="minorHAnsi" w:hAnsiTheme="minorHAnsi" w:cstheme="minorHAnsi"/>
          <w:b w:val="0"/>
        </w:rPr>
        <w:t>6</w:t>
      </w:r>
      <w:r w:rsidRPr="00C9355E">
        <w:rPr>
          <w:rFonts w:asciiTheme="minorHAnsi" w:hAnsiTheme="minorHAnsi" w:cstheme="minorHAnsi"/>
          <w:b w:val="0"/>
        </w:rPr>
        <w:t>. TEST AŞAMASI</w:t>
      </w:r>
      <w:bookmarkEnd w:id="32"/>
    </w:p>
    <w:p w:rsidR="000D5789" w:rsidRDefault="000D5789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33" w:name="_Toc229753059"/>
      <w:r>
        <w:rPr>
          <w:rFonts w:asciiTheme="minorHAnsi" w:hAnsiTheme="minorHAnsi" w:cstheme="minorHAnsi"/>
          <w:b w:val="0"/>
        </w:rPr>
        <w:t>7</w:t>
      </w:r>
      <w:r w:rsidRPr="00C9355E">
        <w:rPr>
          <w:rFonts w:asciiTheme="minorHAnsi" w:hAnsiTheme="minorHAnsi" w:cstheme="minorHAnsi"/>
          <w:b w:val="0"/>
        </w:rPr>
        <w:t>. SONUÇ</w:t>
      </w:r>
      <w:bookmarkEnd w:id="33"/>
    </w:p>
    <w:p w:rsidR="00A76FAA" w:rsidRPr="00A76FAA" w:rsidRDefault="00A76FAA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34" w:name="_Toc229753060"/>
      <w:r w:rsidRPr="00A76FAA">
        <w:rPr>
          <w:rFonts w:asciiTheme="minorHAnsi" w:hAnsiTheme="minorHAnsi" w:cstheme="minorHAnsi"/>
          <w:b w:val="0"/>
        </w:rPr>
        <w:t>8. DEĞERLENDİRME FORMU</w:t>
      </w:r>
      <w:bookmarkEnd w:id="34"/>
    </w:p>
    <w:p w:rsidR="000D5789" w:rsidRPr="00C9355E" w:rsidRDefault="00A76FAA" w:rsidP="00A76FAA">
      <w:pPr>
        <w:pStyle w:val="Balk1"/>
        <w:spacing w:before="0"/>
        <w:rPr>
          <w:rFonts w:asciiTheme="minorHAnsi" w:hAnsiTheme="minorHAnsi" w:cstheme="minorHAnsi"/>
          <w:b w:val="0"/>
        </w:rPr>
      </w:pPr>
      <w:bookmarkStart w:id="35" w:name="_Toc229753061"/>
      <w:r>
        <w:rPr>
          <w:rFonts w:asciiTheme="minorHAnsi" w:hAnsiTheme="minorHAnsi" w:cstheme="minorHAnsi"/>
          <w:b w:val="0"/>
        </w:rPr>
        <w:t>9</w:t>
      </w:r>
      <w:r w:rsidR="000D5789" w:rsidRPr="00C9355E">
        <w:rPr>
          <w:rFonts w:asciiTheme="minorHAnsi" w:hAnsiTheme="minorHAnsi" w:cstheme="minorHAnsi"/>
          <w:b w:val="0"/>
        </w:rPr>
        <w:t>. KAYNAKLAR</w:t>
      </w:r>
      <w:bookmarkEnd w:id="35"/>
    </w:p>
    <w:p w:rsidR="002B4446" w:rsidRPr="000D5789" w:rsidRDefault="002B4446" w:rsidP="000D5789">
      <w:pPr>
        <w:sectPr w:rsidR="002B4446" w:rsidRPr="000D5789">
          <w:footerReference w:type="default" r:id="rId8"/>
          <w:pgSz w:w="11906" w:h="16838"/>
          <w:pgMar w:top="1417" w:right="1417" w:bottom="1417" w:left="1417" w:header="0" w:footer="708" w:gutter="0"/>
          <w:pgNumType w:start="1"/>
          <w:cols w:space="708"/>
          <w:titlePg/>
        </w:sectPr>
      </w:pPr>
    </w:p>
    <w:p w:rsidR="002B4446" w:rsidRDefault="002B4446" w:rsidP="000D5789">
      <w:pPr>
        <w:tabs>
          <w:tab w:val="left" w:pos="567"/>
        </w:tabs>
        <w:spacing w:after="0" w:line="360" w:lineRule="auto"/>
        <w:jc w:val="both"/>
        <w:rPr>
          <w:sz w:val="24"/>
          <w:szCs w:val="24"/>
        </w:rPr>
      </w:pPr>
    </w:p>
    <w:p w:rsidR="00A76FAA" w:rsidRDefault="00A76FAA">
      <w:pPr>
        <w:jc w:val="both"/>
      </w:pPr>
    </w:p>
    <w:p w:rsidR="00A76FAA" w:rsidRDefault="00A76FAA">
      <w:pPr>
        <w:jc w:val="both"/>
      </w:pPr>
    </w:p>
    <w:p w:rsidR="00A76FAA" w:rsidRPr="00A76FAA" w:rsidRDefault="00A76FAA" w:rsidP="00A76FAA">
      <w:pPr>
        <w:jc w:val="center"/>
        <w:rPr>
          <w:b/>
          <w:color w:val="FF0000"/>
          <w:sz w:val="24"/>
        </w:rPr>
      </w:pPr>
      <w:r w:rsidRPr="00A76FAA">
        <w:rPr>
          <w:b/>
          <w:color w:val="FF0000"/>
          <w:sz w:val="24"/>
        </w:rPr>
        <w:t>D</w:t>
      </w:r>
      <w:r>
        <w:rPr>
          <w:b/>
          <w:color w:val="FF0000"/>
          <w:sz w:val="24"/>
        </w:rPr>
        <w:t>EĞERLE</w:t>
      </w:r>
      <w:r w:rsidRPr="00A76FAA">
        <w:rPr>
          <w:b/>
          <w:color w:val="FF0000"/>
          <w:sz w:val="24"/>
        </w:rPr>
        <w:t>NDİRME FORMU</w:t>
      </w:r>
    </w:p>
    <w:p w:rsidR="00A76FAA" w:rsidRDefault="00A76FAA" w:rsidP="00A76FAA">
      <w:pPr>
        <w:pStyle w:val="GvdeMetni"/>
        <w:spacing w:before="80"/>
        <w:ind w:right="1406"/>
      </w:pPr>
      <w:r>
        <w:t>Yaptığınız Bitirme Projesi ile ilgili aşağıdaki bilgileri doldurunuz.</w:t>
      </w:r>
    </w:p>
    <w:p w:rsidR="00A76FAA" w:rsidRDefault="00A76FAA" w:rsidP="00A76FAA">
      <w:p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</w:p>
    <w:p w:rsidR="00A76FAA" w:rsidRDefault="00A76FAA" w:rsidP="00A76FAA">
      <w:pPr>
        <w:pStyle w:val="ListeParagraf"/>
        <w:numPr>
          <w:ilvl w:val="0"/>
          <w:numId w:val="12"/>
        </w:num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  <w:r w:rsidRPr="00A76FAA">
        <w:rPr>
          <w:sz w:val="24"/>
        </w:rPr>
        <w:t>Projenizin tasarım boyutu hakkında bilgi veriniz (Yeni bir proje midir? Var olan bir projenin tekrarı</w:t>
      </w:r>
      <w:r w:rsidRPr="00A76FAA">
        <w:rPr>
          <w:spacing w:val="1"/>
          <w:sz w:val="24"/>
        </w:rPr>
        <w:t xml:space="preserve"> </w:t>
      </w:r>
      <w:r w:rsidRPr="00A76FAA">
        <w:rPr>
          <w:sz w:val="24"/>
        </w:rPr>
        <w:t>mıdır? Bir projenin parçası mıdır? Sizin tasarımınız proje toplamının yüzde olarak ne</w:t>
      </w:r>
      <w:r w:rsidRPr="00A76FAA">
        <w:rPr>
          <w:spacing w:val="1"/>
          <w:sz w:val="24"/>
        </w:rPr>
        <w:t xml:space="preserve"> </w:t>
      </w:r>
      <w:r w:rsidRPr="00A76FAA">
        <w:rPr>
          <w:sz w:val="24"/>
        </w:rPr>
        <w:t>kadarını</w:t>
      </w:r>
      <w:r w:rsidRPr="00A76FAA">
        <w:rPr>
          <w:spacing w:val="-1"/>
          <w:sz w:val="24"/>
        </w:rPr>
        <w:t xml:space="preserve"> </w:t>
      </w:r>
      <w:r w:rsidRPr="00A76FAA">
        <w:rPr>
          <w:sz w:val="24"/>
        </w:rPr>
        <w:t>oluşturmaktadır?)</w:t>
      </w:r>
    </w:p>
    <w:p w:rsidR="00A76FAA" w:rsidRDefault="00A76FAA" w:rsidP="00A76FAA">
      <w:p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</w:p>
    <w:p w:rsidR="00A76FAA" w:rsidRPr="00A76FAA" w:rsidRDefault="00A76FAA" w:rsidP="00A76FAA">
      <w:p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</w:p>
    <w:p w:rsidR="00A76FAA" w:rsidRPr="00A76FAA" w:rsidRDefault="00A76FAA" w:rsidP="00A76FAA">
      <w:pPr>
        <w:pStyle w:val="ListeParagraf"/>
        <w:numPr>
          <w:ilvl w:val="0"/>
          <w:numId w:val="12"/>
        </w:num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  <w:r w:rsidRPr="00A76FAA">
        <w:rPr>
          <w:sz w:val="24"/>
        </w:rPr>
        <w:t>Projeyi hazırlarken derslerde</w:t>
      </w:r>
      <w:r w:rsidRPr="00A76FAA">
        <w:rPr>
          <w:spacing w:val="-4"/>
          <w:sz w:val="24"/>
        </w:rPr>
        <w:t xml:space="preserve"> </w:t>
      </w:r>
      <w:r w:rsidRPr="00A76FAA">
        <w:rPr>
          <w:sz w:val="24"/>
        </w:rPr>
        <w:t>edindiğiniz</w:t>
      </w:r>
      <w:r w:rsidRPr="00A76FAA">
        <w:rPr>
          <w:spacing w:val="-5"/>
          <w:sz w:val="24"/>
        </w:rPr>
        <w:t xml:space="preserve"> </w:t>
      </w:r>
      <w:r w:rsidRPr="00A76FAA">
        <w:rPr>
          <w:sz w:val="24"/>
        </w:rPr>
        <w:t>hangi</w:t>
      </w:r>
      <w:r w:rsidRPr="00A76FAA">
        <w:rPr>
          <w:spacing w:val="-5"/>
          <w:sz w:val="24"/>
        </w:rPr>
        <w:t xml:space="preserve"> </w:t>
      </w:r>
      <w:r w:rsidRPr="00A76FAA">
        <w:rPr>
          <w:sz w:val="24"/>
        </w:rPr>
        <w:t>bilgi</w:t>
      </w:r>
      <w:r w:rsidRPr="00A76FAA">
        <w:rPr>
          <w:spacing w:val="-3"/>
          <w:sz w:val="24"/>
        </w:rPr>
        <w:t xml:space="preserve"> </w:t>
      </w:r>
      <w:r w:rsidRPr="00A76FAA">
        <w:rPr>
          <w:sz w:val="24"/>
        </w:rPr>
        <w:t>ve</w:t>
      </w:r>
      <w:r w:rsidRPr="00A76FAA">
        <w:rPr>
          <w:spacing w:val="-4"/>
          <w:sz w:val="24"/>
        </w:rPr>
        <w:t xml:space="preserve"> </w:t>
      </w:r>
      <w:r w:rsidRPr="00A76FAA">
        <w:rPr>
          <w:sz w:val="24"/>
        </w:rPr>
        <w:t>becerileri</w:t>
      </w:r>
      <w:r w:rsidRPr="00A76FAA">
        <w:rPr>
          <w:spacing w:val="50"/>
          <w:sz w:val="24"/>
        </w:rPr>
        <w:t xml:space="preserve"> </w:t>
      </w:r>
      <w:r w:rsidRPr="00A76FAA">
        <w:rPr>
          <w:sz w:val="24"/>
        </w:rPr>
        <w:t>kullandınız?</w:t>
      </w:r>
    </w:p>
    <w:p w:rsid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</w:p>
    <w:p w:rsidR="00A76FAA" w:rsidRP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</w:p>
    <w:p w:rsidR="00A76FAA" w:rsidRPr="00A76FAA" w:rsidRDefault="00A76FAA" w:rsidP="00A76FAA">
      <w:pPr>
        <w:pStyle w:val="ListeParagraf"/>
        <w:numPr>
          <w:ilvl w:val="0"/>
          <w:numId w:val="12"/>
        </w:num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  <w:r w:rsidRPr="00A76FAA">
        <w:rPr>
          <w:sz w:val="24"/>
        </w:rPr>
        <w:t>Proje konunuzla ilgili varsa kullandığınız veya dikkate aldığınız mühendislik standartları nelerdir? (Standartların kod ve isimlerini</w:t>
      </w:r>
      <w:r w:rsidRPr="00A76FAA">
        <w:rPr>
          <w:spacing w:val="1"/>
          <w:sz w:val="24"/>
        </w:rPr>
        <w:t xml:space="preserve"> </w:t>
      </w:r>
      <w:r w:rsidRPr="00A76FAA">
        <w:rPr>
          <w:sz w:val="24"/>
        </w:rPr>
        <w:t>sıralayınız).</w:t>
      </w:r>
    </w:p>
    <w:p w:rsid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left="360" w:right="1342"/>
        <w:jc w:val="both"/>
        <w:rPr>
          <w:sz w:val="23"/>
        </w:rPr>
      </w:pPr>
    </w:p>
    <w:p w:rsidR="00A76FAA" w:rsidRP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left="360" w:right="1342"/>
        <w:jc w:val="both"/>
        <w:rPr>
          <w:sz w:val="23"/>
        </w:rPr>
      </w:pPr>
    </w:p>
    <w:p w:rsidR="00A76FAA" w:rsidRPr="00A76FAA" w:rsidRDefault="00A76FAA" w:rsidP="00A76FAA">
      <w:pPr>
        <w:pStyle w:val="ListeParagraf"/>
        <w:numPr>
          <w:ilvl w:val="0"/>
          <w:numId w:val="12"/>
        </w:num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  <w:r w:rsidRPr="00A76FAA">
        <w:rPr>
          <w:sz w:val="24"/>
        </w:rPr>
        <w:t>Yapmış olduğunuz projeyi aşağıda belirtilen başlıklar açısından değerlendiriniz.</w:t>
      </w:r>
    </w:p>
    <w:p w:rsidR="00A76FAA" w:rsidRDefault="00A76FAA" w:rsidP="00A76FAA">
      <w:pPr>
        <w:pStyle w:val="GvdeMetni"/>
      </w:pPr>
    </w:p>
    <w:p w:rsidR="00A76FAA" w:rsidRDefault="00A76FAA" w:rsidP="00E6084F">
      <w:pPr>
        <w:pStyle w:val="ListeParagraf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Ekonomik boyutu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Default="00A76FAA" w:rsidP="00A76FAA">
      <w:pPr>
        <w:pStyle w:val="ListeParagraf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Çevre</w:t>
      </w:r>
      <w:r w:rsidRPr="00A76FAA">
        <w:rPr>
          <w:spacing w:val="-14"/>
          <w:sz w:val="24"/>
        </w:rPr>
        <w:t xml:space="preserve"> </w:t>
      </w:r>
      <w:r w:rsidRPr="00A76FAA">
        <w:rPr>
          <w:sz w:val="24"/>
        </w:rPr>
        <w:t>boyutu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Default="00A76FAA" w:rsidP="009167FC">
      <w:pPr>
        <w:pStyle w:val="ListeParagraf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Sürdürülebilirlik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Default="00A76FAA" w:rsidP="00A76FAA">
      <w:pPr>
        <w:pStyle w:val="ListeParagraf"/>
        <w:numPr>
          <w:ilvl w:val="0"/>
          <w:numId w:val="10"/>
        </w:numPr>
        <w:tabs>
          <w:tab w:val="left" w:pos="1750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proofErr w:type="spellStart"/>
      <w:r w:rsidRPr="00A76FAA">
        <w:rPr>
          <w:sz w:val="24"/>
        </w:rPr>
        <w:t>Üretilebilirlik</w:t>
      </w:r>
      <w:proofErr w:type="spellEnd"/>
      <w:r w:rsidRPr="00A76FAA">
        <w:rPr>
          <w:sz w:val="24"/>
        </w:rPr>
        <w:t>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Default="00A76FAA" w:rsidP="00A76FAA">
      <w:pPr>
        <w:pStyle w:val="ListeParagraf"/>
        <w:numPr>
          <w:ilvl w:val="0"/>
          <w:numId w:val="10"/>
        </w:numPr>
        <w:tabs>
          <w:tab w:val="left" w:pos="1750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Etik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Default="00A76FAA" w:rsidP="00A76FAA">
      <w:pPr>
        <w:pStyle w:val="ListeParagraf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Sağlık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Pr="00A76FAA" w:rsidRDefault="00A76FAA" w:rsidP="00A76FAA">
      <w:pPr>
        <w:pStyle w:val="ListeParagraf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Güvenlik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:rsidR="00A76FAA" w:rsidRPr="00A76FAA" w:rsidRDefault="00A76FAA" w:rsidP="00A76FAA">
      <w:pPr>
        <w:pStyle w:val="ListeParagraf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Hukuki sonuçları:</w:t>
      </w:r>
    </w:p>
    <w:p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sectPr w:rsidR="00A76FAA" w:rsidRPr="00A76FAA" w:rsidSect="00E5597F">
      <w:type w:val="continuous"/>
      <w:pgSz w:w="11906" w:h="16838"/>
      <w:pgMar w:top="1417" w:right="1417" w:bottom="1417" w:left="1417" w:header="0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59A4" w:rsidRDefault="003359A4">
      <w:pPr>
        <w:spacing w:after="0" w:line="240" w:lineRule="auto"/>
      </w:pPr>
      <w:r>
        <w:separator/>
      </w:r>
    </w:p>
  </w:endnote>
  <w:endnote w:type="continuationSeparator" w:id="0">
    <w:p w:rsidR="003359A4" w:rsidRDefault="00335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4446" w:rsidRDefault="00E5597F">
    <w:pPr>
      <w:tabs>
        <w:tab w:val="center" w:pos="4536"/>
        <w:tab w:val="right" w:pos="9072"/>
      </w:tabs>
      <w:spacing w:after="0" w:line="240" w:lineRule="auto"/>
      <w:jc w:val="center"/>
    </w:pPr>
    <w:r>
      <w:fldChar w:fldCharType="begin"/>
    </w:r>
    <w:r w:rsidR="0023134F">
      <w:instrText>PAGE</w:instrText>
    </w:r>
    <w:r>
      <w:fldChar w:fldCharType="separate"/>
    </w:r>
    <w:r w:rsidR="001B225F">
      <w:rPr>
        <w:noProof/>
      </w:rPr>
      <w:t>3</w:t>
    </w:r>
    <w:r>
      <w:fldChar w:fldCharType="end"/>
    </w:r>
  </w:p>
  <w:p w:rsidR="002B4446" w:rsidRDefault="002B4446">
    <w:pPr>
      <w:tabs>
        <w:tab w:val="center" w:pos="4536"/>
        <w:tab w:val="right" w:pos="9072"/>
      </w:tabs>
      <w:spacing w:after="1416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59A4" w:rsidRDefault="003359A4">
      <w:pPr>
        <w:spacing w:after="0" w:line="240" w:lineRule="auto"/>
      </w:pPr>
      <w:r>
        <w:separator/>
      </w:r>
    </w:p>
  </w:footnote>
  <w:footnote w:type="continuationSeparator" w:id="0">
    <w:p w:rsidR="003359A4" w:rsidRDefault="003359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478F0"/>
    <w:multiLevelType w:val="multilevel"/>
    <w:tmpl w:val="A8C03A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10BC31CF"/>
    <w:multiLevelType w:val="hybridMultilevel"/>
    <w:tmpl w:val="F93611B6"/>
    <w:lvl w:ilvl="0" w:tplc="D5325556">
      <w:start w:val="1"/>
      <w:numFmt w:val="decimal"/>
      <w:lvlText w:val="%1."/>
      <w:lvlJc w:val="left"/>
      <w:pPr>
        <w:ind w:left="1785" w:hanging="28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tr-TR" w:eastAsia="en-US" w:bidi="ar-SA"/>
      </w:rPr>
    </w:lvl>
    <w:lvl w:ilvl="1" w:tplc="3740DA00">
      <w:numFmt w:val="bullet"/>
      <w:lvlText w:val="•"/>
      <w:lvlJc w:val="left"/>
      <w:pPr>
        <w:ind w:left="2765" w:hanging="284"/>
      </w:pPr>
      <w:rPr>
        <w:rFonts w:hint="default"/>
        <w:lang w:val="tr-TR" w:eastAsia="en-US" w:bidi="ar-SA"/>
      </w:rPr>
    </w:lvl>
    <w:lvl w:ilvl="2" w:tplc="D026BAF0">
      <w:numFmt w:val="bullet"/>
      <w:lvlText w:val="•"/>
      <w:lvlJc w:val="left"/>
      <w:pPr>
        <w:ind w:left="3750" w:hanging="284"/>
      </w:pPr>
      <w:rPr>
        <w:rFonts w:hint="default"/>
        <w:lang w:val="tr-TR" w:eastAsia="en-US" w:bidi="ar-SA"/>
      </w:rPr>
    </w:lvl>
    <w:lvl w:ilvl="3" w:tplc="0FCED58C">
      <w:numFmt w:val="bullet"/>
      <w:lvlText w:val="•"/>
      <w:lvlJc w:val="left"/>
      <w:pPr>
        <w:ind w:left="4735" w:hanging="284"/>
      </w:pPr>
      <w:rPr>
        <w:rFonts w:hint="default"/>
        <w:lang w:val="tr-TR" w:eastAsia="en-US" w:bidi="ar-SA"/>
      </w:rPr>
    </w:lvl>
    <w:lvl w:ilvl="4" w:tplc="0F54798C">
      <w:numFmt w:val="bullet"/>
      <w:lvlText w:val="•"/>
      <w:lvlJc w:val="left"/>
      <w:pPr>
        <w:ind w:left="5720" w:hanging="284"/>
      </w:pPr>
      <w:rPr>
        <w:rFonts w:hint="default"/>
        <w:lang w:val="tr-TR" w:eastAsia="en-US" w:bidi="ar-SA"/>
      </w:rPr>
    </w:lvl>
    <w:lvl w:ilvl="5" w:tplc="6A1C4FE2">
      <w:numFmt w:val="bullet"/>
      <w:lvlText w:val="•"/>
      <w:lvlJc w:val="left"/>
      <w:pPr>
        <w:ind w:left="6705" w:hanging="284"/>
      </w:pPr>
      <w:rPr>
        <w:rFonts w:hint="default"/>
        <w:lang w:val="tr-TR" w:eastAsia="en-US" w:bidi="ar-SA"/>
      </w:rPr>
    </w:lvl>
    <w:lvl w:ilvl="6" w:tplc="F4D66212">
      <w:numFmt w:val="bullet"/>
      <w:lvlText w:val="•"/>
      <w:lvlJc w:val="left"/>
      <w:pPr>
        <w:ind w:left="7690" w:hanging="284"/>
      </w:pPr>
      <w:rPr>
        <w:rFonts w:hint="default"/>
        <w:lang w:val="tr-TR" w:eastAsia="en-US" w:bidi="ar-SA"/>
      </w:rPr>
    </w:lvl>
    <w:lvl w:ilvl="7" w:tplc="E5928D38">
      <w:numFmt w:val="bullet"/>
      <w:lvlText w:val="•"/>
      <w:lvlJc w:val="left"/>
      <w:pPr>
        <w:ind w:left="8675" w:hanging="284"/>
      </w:pPr>
      <w:rPr>
        <w:rFonts w:hint="default"/>
        <w:lang w:val="tr-TR" w:eastAsia="en-US" w:bidi="ar-SA"/>
      </w:rPr>
    </w:lvl>
    <w:lvl w:ilvl="8" w:tplc="35A8B97E">
      <w:numFmt w:val="bullet"/>
      <w:lvlText w:val="•"/>
      <w:lvlJc w:val="left"/>
      <w:pPr>
        <w:ind w:left="9660" w:hanging="284"/>
      </w:pPr>
      <w:rPr>
        <w:rFonts w:hint="default"/>
        <w:lang w:val="tr-TR" w:eastAsia="en-US" w:bidi="ar-SA"/>
      </w:rPr>
    </w:lvl>
  </w:abstractNum>
  <w:abstractNum w:abstractNumId="2" w15:restartNumberingAfterBreak="0">
    <w:nsid w:val="1CCD1A38"/>
    <w:multiLevelType w:val="hybridMultilevel"/>
    <w:tmpl w:val="A644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C1E9F"/>
    <w:multiLevelType w:val="multilevel"/>
    <w:tmpl w:val="FFA275E6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2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4" w15:restartNumberingAfterBreak="0">
    <w:nsid w:val="33527C3A"/>
    <w:multiLevelType w:val="multilevel"/>
    <w:tmpl w:val="2CBEE59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5" w15:restartNumberingAfterBreak="0">
    <w:nsid w:val="3AF0553C"/>
    <w:multiLevelType w:val="multilevel"/>
    <w:tmpl w:val="481E1120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6" w15:restartNumberingAfterBreak="0">
    <w:nsid w:val="479E3A13"/>
    <w:multiLevelType w:val="multilevel"/>
    <w:tmpl w:val="4202C044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7" w15:restartNumberingAfterBreak="0">
    <w:nsid w:val="51335520"/>
    <w:multiLevelType w:val="multilevel"/>
    <w:tmpl w:val="CF14B300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8" w15:restartNumberingAfterBreak="0">
    <w:nsid w:val="5D5419BE"/>
    <w:multiLevelType w:val="multilevel"/>
    <w:tmpl w:val="9AF40032"/>
    <w:lvl w:ilvl="0">
      <w:start w:val="1"/>
      <w:numFmt w:val="decimal"/>
      <w:lvlText w:val="%1."/>
      <w:lvlJc w:val="left"/>
      <w:pPr>
        <w:ind w:left="720" w:firstLine="1080"/>
      </w:pPr>
      <w:rPr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9" w15:restartNumberingAfterBreak="0">
    <w:nsid w:val="652A3781"/>
    <w:multiLevelType w:val="multilevel"/>
    <w:tmpl w:val="B1161F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52D0CF4"/>
    <w:multiLevelType w:val="multilevel"/>
    <w:tmpl w:val="244E465C"/>
    <w:lvl w:ilvl="0">
      <w:start w:val="1"/>
      <w:numFmt w:val="bullet"/>
      <w:lvlText w:val="➢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11" w15:restartNumberingAfterBreak="0">
    <w:nsid w:val="7CB87E9E"/>
    <w:multiLevelType w:val="hybridMultilevel"/>
    <w:tmpl w:val="F196C47C"/>
    <w:lvl w:ilvl="0" w:tplc="86501D92">
      <w:start w:val="1"/>
      <w:numFmt w:val="lowerLetter"/>
      <w:lvlText w:val="%1)"/>
      <w:lvlJc w:val="left"/>
      <w:pPr>
        <w:ind w:left="1749" w:hanging="245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tr-TR" w:eastAsia="en-US" w:bidi="ar-SA"/>
      </w:rPr>
    </w:lvl>
    <w:lvl w:ilvl="1" w:tplc="CB040B68">
      <w:numFmt w:val="bullet"/>
      <w:lvlText w:val="•"/>
      <w:lvlJc w:val="left"/>
      <w:pPr>
        <w:ind w:left="2729" w:hanging="245"/>
      </w:pPr>
      <w:rPr>
        <w:rFonts w:hint="default"/>
        <w:lang w:val="tr-TR" w:eastAsia="en-US" w:bidi="ar-SA"/>
      </w:rPr>
    </w:lvl>
    <w:lvl w:ilvl="2" w:tplc="1AD011B2">
      <w:numFmt w:val="bullet"/>
      <w:lvlText w:val="•"/>
      <w:lvlJc w:val="left"/>
      <w:pPr>
        <w:ind w:left="3718" w:hanging="245"/>
      </w:pPr>
      <w:rPr>
        <w:rFonts w:hint="default"/>
        <w:lang w:val="tr-TR" w:eastAsia="en-US" w:bidi="ar-SA"/>
      </w:rPr>
    </w:lvl>
    <w:lvl w:ilvl="3" w:tplc="4DDA0F1A">
      <w:numFmt w:val="bullet"/>
      <w:lvlText w:val="•"/>
      <w:lvlJc w:val="left"/>
      <w:pPr>
        <w:ind w:left="4707" w:hanging="245"/>
      </w:pPr>
      <w:rPr>
        <w:rFonts w:hint="default"/>
        <w:lang w:val="tr-TR" w:eastAsia="en-US" w:bidi="ar-SA"/>
      </w:rPr>
    </w:lvl>
    <w:lvl w:ilvl="4" w:tplc="D6AAE99C">
      <w:numFmt w:val="bullet"/>
      <w:lvlText w:val="•"/>
      <w:lvlJc w:val="left"/>
      <w:pPr>
        <w:ind w:left="5696" w:hanging="245"/>
      </w:pPr>
      <w:rPr>
        <w:rFonts w:hint="default"/>
        <w:lang w:val="tr-TR" w:eastAsia="en-US" w:bidi="ar-SA"/>
      </w:rPr>
    </w:lvl>
    <w:lvl w:ilvl="5" w:tplc="82100714">
      <w:numFmt w:val="bullet"/>
      <w:lvlText w:val="•"/>
      <w:lvlJc w:val="left"/>
      <w:pPr>
        <w:ind w:left="6685" w:hanging="245"/>
      </w:pPr>
      <w:rPr>
        <w:rFonts w:hint="default"/>
        <w:lang w:val="tr-TR" w:eastAsia="en-US" w:bidi="ar-SA"/>
      </w:rPr>
    </w:lvl>
    <w:lvl w:ilvl="6" w:tplc="D1CC2AC0">
      <w:numFmt w:val="bullet"/>
      <w:lvlText w:val="•"/>
      <w:lvlJc w:val="left"/>
      <w:pPr>
        <w:ind w:left="7674" w:hanging="245"/>
      </w:pPr>
      <w:rPr>
        <w:rFonts w:hint="default"/>
        <w:lang w:val="tr-TR" w:eastAsia="en-US" w:bidi="ar-SA"/>
      </w:rPr>
    </w:lvl>
    <w:lvl w:ilvl="7" w:tplc="82C092EE">
      <w:numFmt w:val="bullet"/>
      <w:lvlText w:val="•"/>
      <w:lvlJc w:val="left"/>
      <w:pPr>
        <w:ind w:left="8663" w:hanging="245"/>
      </w:pPr>
      <w:rPr>
        <w:rFonts w:hint="default"/>
        <w:lang w:val="tr-TR" w:eastAsia="en-US" w:bidi="ar-SA"/>
      </w:rPr>
    </w:lvl>
    <w:lvl w:ilvl="8" w:tplc="51746834">
      <w:numFmt w:val="bullet"/>
      <w:lvlText w:val="•"/>
      <w:lvlJc w:val="left"/>
      <w:pPr>
        <w:ind w:left="9652" w:hanging="245"/>
      </w:pPr>
      <w:rPr>
        <w:rFonts w:hint="default"/>
        <w:lang w:val="tr-TR" w:eastAsia="en-US" w:bidi="ar-SA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9"/>
  </w:num>
  <w:num w:numId="5">
    <w:abstractNumId w:val="0"/>
  </w:num>
  <w:num w:numId="6">
    <w:abstractNumId w:val="7"/>
  </w:num>
  <w:num w:numId="7">
    <w:abstractNumId w:val="5"/>
  </w:num>
  <w:num w:numId="8">
    <w:abstractNumId w:val="3"/>
  </w:num>
  <w:num w:numId="9">
    <w:abstractNumId w:val="4"/>
  </w:num>
  <w:num w:numId="10">
    <w:abstractNumId w:val="11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2MjY0tjCwNDc3NzZS0lEKTi0uzszPAykwrAUA8e4knCwAAAA="/>
  </w:docVars>
  <w:rsids>
    <w:rsidRoot w:val="002B4446"/>
    <w:rsid w:val="000D5789"/>
    <w:rsid w:val="00113B4C"/>
    <w:rsid w:val="0018046A"/>
    <w:rsid w:val="001A0BCF"/>
    <w:rsid w:val="001B225F"/>
    <w:rsid w:val="0023134F"/>
    <w:rsid w:val="002B4446"/>
    <w:rsid w:val="003359A4"/>
    <w:rsid w:val="003A5DB9"/>
    <w:rsid w:val="003C2CF7"/>
    <w:rsid w:val="003D4F94"/>
    <w:rsid w:val="00402D30"/>
    <w:rsid w:val="00465429"/>
    <w:rsid w:val="00482FEE"/>
    <w:rsid w:val="004C15FE"/>
    <w:rsid w:val="004D0A32"/>
    <w:rsid w:val="00524AD6"/>
    <w:rsid w:val="0059608D"/>
    <w:rsid w:val="00693C11"/>
    <w:rsid w:val="00777662"/>
    <w:rsid w:val="007B68D4"/>
    <w:rsid w:val="009C670A"/>
    <w:rsid w:val="00A079C6"/>
    <w:rsid w:val="00A67750"/>
    <w:rsid w:val="00A76FAA"/>
    <w:rsid w:val="00AC72EB"/>
    <w:rsid w:val="00AD5A9A"/>
    <w:rsid w:val="00AF7075"/>
    <w:rsid w:val="00B55B0E"/>
    <w:rsid w:val="00B96571"/>
    <w:rsid w:val="00BB0C1D"/>
    <w:rsid w:val="00C519ED"/>
    <w:rsid w:val="00C907E6"/>
    <w:rsid w:val="00C935F6"/>
    <w:rsid w:val="00D724BF"/>
    <w:rsid w:val="00DE64C3"/>
    <w:rsid w:val="00E5597F"/>
    <w:rsid w:val="00E85ADA"/>
    <w:rsid w:val="00ED1B8C"/>
    <w:rsid w:val="00F81D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1EB97"/>
  <w15:docId w15:val="{A76AFCD0-ED45-4827-B8B5-C68E824C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5597F"/>
  </w:style>
  <w:style w:type="paragraph" w:styleId="Balk1">
    <w:name w:val="heading 1"/>
    <w:basedOn w:val="Normal"/>
    <w:next w:val="Normal"/>
    <w:rsid w:val="00E5597F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Balk2">
    <w:name w:val="heading 2"/>
    <w:basedOn w:val="Normal"/>
    <w:next w:val="Normal"/>
    <w:rsid w:val="00E5597F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Balk3">
    <w:name w:val="heading 3"/>
    <w:basedOn w:val="Normal"/>
    <w:next w:val="Normal"/>
    <w:rsid w:val="00E5597F"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Balk4">
    <w:name w:val="heading 4"/>
    <w:basedOn w:val="Normal"/>
    <w:next w:val="Normal"/>
    <w:rsid w:val="00E5597F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Balk5">
    <w:name w:val="heading 5"/>
    <w:basedOn w:val="Normal"/>
    <w:next w:val="Normal"/>
    <w:rsid w:val="00E5597F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rsid w:val="00E5597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rsid w:val="00E5597F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rsid w:val="00E5597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1">
    <w:name w:val="toc 1"/>
    <w:basedOn w:val="Normal"/>
    <w:next w:val="Normal"/>
    <w:autoRedefine/>
    <w:uiPriority w:val="39"/>
    <w:unhideWhenUsed/>
    <w:rsid w:val="00F81D4A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F81D4A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F81D4A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unhideWhenUsed/>
    <w:rsid w:val="00F81D4A"/>
    <w:pPr>
      <w:spacing w:after="100"/>
      <w:ind w:left="660"/>
    </w:pPr>
  </w:style>
  <w:style w:type="character" w:styleId="Kpr">
    <w:name w:val="Hyperlink"/>
    <w:basedOn w:val="VarsaylanParagrafYazTipi"/>
    <w:uiPriority w:val="99"/>
    <w:unhideWhenUsed/>
    <w:rsid w:val="00F81D4A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804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046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1"/>
    <w:qFormat/>
    <w:rsid w:val="00BB0C1D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0D5789"/>
    <w:pPr>
      <w:spacing w:before="24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sid w:val="00A76FAA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  <w14:ligatures w14:val="standardContextual"/>
    </w:rPr>
  </w:style>
  <w:style w:type="character" w:customStyle="1" w:styleId="GvdeMetniChar">
    <w:name w:val="Gövde Metni Char"/>
    <w:basedOn w:val="VarsaylanParagrafYazTipi"/>
    <w:link w:val="GvdeMetni"/>
    <w:uiPriority w:val="1"/>
    <w:rsid w:val="00A76FAA"/>
    <w:rPr>
      <w:rFonts w:ascii="Times New Roman" w:eastAsia="Times New Roman" w:hAnsi="Times New Roman" w:cs="Times New Roman"/>
      <w:color w:val="auto"/>
      <w:sz w:val="24"/>
      <w:szCs w:val="24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287</Words>
  <Characters>1639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User</cp:lastModifiedBy>
  <cp:revision>5</cp:revision>
  <dcterms:created xsi:type="dcterms:W3CDTF">2026-05-15T12:18:00Z</dcterms:created>
  <dcterms:modified xsi:type="dcterms:W3CDTF">2026-05-15T12:57:00Z</dcterms:modified>
</cp:coreProperties>
</file>